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Бул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4634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Аккаунт успешно зарегистрирова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15791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28099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53431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Программа Git установлена на компьютер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05738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00100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79609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07176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Теперь создам новую директорию и склонирую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48298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87950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05438"/>
            <wp:effectExtent b="0" l="0" r="0" t="0"/>
            <wp:docPr descr="Figure 11: push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push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нтон Олегович Булатов</dc:creator>
  <dc:language>ru-RU</dc:language>
  <cp:keywords/>
  <dcterms:created xsi:type="dcterms:W3CDTF">2024-01-03T08:26:21Z</dcterms:created>
  <dcterms:modified xsi:type="dcterms:W3CDTF">2024-01-03T0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